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F7F1E0" w14:textId="77777777" w:rsidR="00C52275" w:rsidRDefault="00C52275" w:rsidP="00C52275">
      <w:pPr>
        <w:pStyle w:val="ListParagraph"/>
        <w:spacing w:after="0" w:line="240" w:lineRule="auto"/>
        <w:jc w:val="center"/>
        <w:rPr>
          <w:rFonts w:cstheme="minorHAnsi"/>
          <w:b/>
          <w:sz w:val="28"/>
          <w:szCs w:val="28"/>
        </w:rPr>
      </w:pPr>
      <w:r>
        <w:rPr>
          <w:rFonts w:cstheme="minorHAnsi"/>
          <w:b/>
          <w:sz w:val="28"/>
          <w:szCs w:val="28"/>
        </w:rPr>
        <w:t>LAKE WENATCHEE FIRE AND RESCUE AUXILIARY</w:t>
      </w:r>
    </w:p>
    <w:p w14:paraId="69070420" w14:textId="77777777" w:rsidR="00C52275" w:rsidRDefault="00C52275" w:rsidP="00C52275">
      <w:pPr>
        <w:pStyle w:val="ListParagraph"/>
        <w:spacing w:after="0" w:line="240" w:lineRule="auto"/>
        <w:jc w:val="center"/>
        <w:rPr>
          <w:rFonts w:cstheme="minorHAnsi"/>
        </w:rPr>
      </w:pPr>
      <w:r>
        <w:rPr>
          <w:rFonts w:cstheme="minorHAnsi"/>
        </w:rPr>
        <w:t>21696 Lake Wenatchee Hwy, Leavenworth, WA 98826 (509-763-3043)</w:t>
      </w:r>
    </w:p>
    <w:p w14:paraId="4D363317" w14:textId="77777777" w:rsidR="00C52275" w:rsidRDefault="00C52275" w:rsidP="00C52275">
      <w:pPr>
        <w:spacing w:after="0" w:line="240" w:lineRule="auto"/>
        <w:jc w:val="center"/>
        <w:rPr>
          <w:rFonts w:cstheme="minorHAnsi"/>
        </w:rPr>
      </w:pPr>
    </w:p>
    <w:p w14:paraId="3352CFAD" w14:textId="77777777" w:rsidR="00C52275" w:rsidRDefault="00C52275" w:rsidP="00C52275">
      <w:pPr>
        <w:pStyle w:val="ListParagraph"/>
        <w:spacing w:line="240" w:lineRule="auto"/>
        <w:jc w:val="center"/>
        <w:rPr>
          <w:rFonts w:cstheme="minorHAnsi"/>
          <w:b/>
          <w:sz w:val="24"/>
          <w:szCs w:val="24"/>
        </w:rPr>
      </w:pPr>
      <w:r>
        <w:rPr>
          <w:rFonts w:cstheme="minorHAnsi"/>
          <w:b/>
          <w:sz w:val="24"/>
          <w:szCs w:val="24"/>
        </w:rPr>
        <w:t>Minutes</w:t>
      </w:r>
    </w:p>
    <w:p w14:paraId="0AF5DCEB" w14:textId="6C5435D8" w:rsidR="00C52275" w:rsidRDefault="00C52275" w:rsidP="00C52275">
      <w:pPr>
        <w:pStyle w:val="ListParagraph"/>
        <w:spacing w:after="0" w:line="240" w:lineRule="auto"/>
        <w:jc w:val="center"/>
        <w:rPr>
          <w:rFonts w:cstheme="minorHAnsi"/>
          <w:b/>
          <w:sz w:val="24"/>
          <w:szCs w:val="24"/>
        </w:rPr>
      </w:pPr>
      <w:r>
        <w:rPr>
          <w:rFonts w:cstheme="minorHAnsi"/>
          <w:b/>
          <w:sz w:val="24"/>
          <w:szCs w:val="24"/>
        </w:rPr>
        <w:t>September 15, 2021</w:t>
      </w:r>
    </w:p>
    <w:p w14:paraId="75A29BB2" w14:textId="7A3C0228" w:rsidR="004C6001" w:rsidRDefault="004C6001" w:rsidP="00C52275">
      <w:pPr>
        <w:pStyle w:val="ListParagraph"/>
        <w:spacing w:after="0" w:line="240" w:lineRule="auto"/>
        <w:jc w:val="center"/>
        <w:rPr>
          <w:rFonts w:cstheme="minorHAnsi"/>
          <w:b/>
          <w:sz w:val="24"/>
          <w:szCs w:val="24"/>
        </w:rPr>
      </w:pPr>
    </w:p>
    <w:p w14:paraId="0DA8FE19" w14:textId="01C3B794" w:rsidR="00C52275" w:rsidRDefault="004C6001" w:rsidP="004C6001">
      <w:pPr>
        <w:spacing w:after="0" w:line="240" w:lineRule="auto"/>
        <w:rPr>
          <w:rFonts w:eastAsia="Times New Roman" w:cstheme="minorHAnsi"/>
          <w:color w:val="FF0000"/>
          <w:sz w:val="24"/>
          <w:szCs w:val="24"/>
        </w:rPr>
      </w:pPr>
      <w:r w:rsidRPr="00CC6755">
        <w:rPr>
          <w:rFonts w:eastAsia="Times New Roman" w:cstheme="minorHAnsi"/>
          <w:color w:val="FF0000"/>
          <w:sz w:val="24"/>
          <w:szCs w:val="24"/>
        </w:rPr>
        <w:t xml:space="preserve">As a result of the coronavirus COVID-19, the monthly membership meeting of the LWFR Auxiliary was held online on Zoom.  </w:t>
      </w:r>
    </w:p>
    <w:p w14:paraId="4C6660D0" w14:textId="77777777" w:rsidR="004C6001" w:rsidRPr="004C6001" w:rsidRDefault="004C6001" w:rsidP="004C6001">
      <w:pPr>
        <w:spacing w:after="0" w:line="240" w:lineRule="auto"/>
        <w:rPr>
          <w:rFonts w:eastAsia="Times New Roman" w:cstheme="minorHAnsi"/>
          <w:color w:val="FF0000"/>
          <w:sz w:val="24"/>
          <w:szCs w:val="24"/>
        </w:rPr>
      </w:pPr>
    </w:p>
    <w:p w14:paraId="4C1246B8" w14:textId="33A34C41" w:rsidR="00C52275" w:rsidRDefault="00C52275" w:rsidP="00C52275">
      <w:pPr>
        <w:spacing w:after="0" w:line="240" w:lineRule="auto"/>
        <w:rPr>
          <w:sz w:val="24"/>
          <w:szCs w:val="24"/>
        </w:rPr>
      </w:pPr>
      <w:r>
        <w:rPr>
          <w:b/>
          <w:bCs/>
          <w:sz w:val="24"/>
          <w:szCs w:val="24"/>
        </w:rPr>
        <w:t xml:space="preserve">Board members present: </w:t>
      </w:r>
      <w:r>
        <w:rPr>
          <w:sz w:val="24"/>
          <w:szCs w:val="24"/>
        </w:rPr>
        <w:t>Jimi Wilson, Barb Harris, Chris King, Becky Payne, and Paula Robinson</w:t>
      </w:r>
    </w:p>
    <w:p w14:paraId="742FEDC9" w14:textId="77777777" w:rsidR="00C52275" w:rsidRDefault="00C52275" w:rsidP="00C52275">
      <w:pPr>
        <w:tabs>
          <w:tab w:val="left" w:pos="1716"/>
        </w:tabs>
        <w:spacing w:after="0" w:line="240" w:lineRule="auto"/>
        <w:rPr>
          <w:b/>
          <w:bCs/>
          <w:sz w:val="24"/>
          <w:szCs w:val="24"/>
        </w:rPr>
      </w:pPr>
    </w:p>
    <w:p w14:paraId="6DC23C44" w14:textId="77777777" w:rsidR="00C52275" w:rsidRDefault="00C52275" w:rsidP="00C52275">
      <w:pPr>
        <w:tabs>
          <w:tab w:val="left" w:pos="1716"/>
        </w:tabs>
        <w:spacing w:after="0" w:line="240" w:lineRule="auto"/>
        <w:rPr>
          <w:sz w:val="24"/>
          <w:szCs w:val="24"/>
        </w:rPr>
      </w:pPr>
      <w:r>
        <w:rPr>
          <w:b/>
          <w:bCs/>
          <w:sz w:val="24"/>
          <w:szCs w:val="24"/>
        </w:rPr>
        <w:t xml:space="preserve">Welcome:  </w:t>
      </w:r>
      <w:r>
        <w:rPr>
          <w:sz w:val="24"/>
          <w:szCs w:val="24"/>
        </w:rPr>
        <w:t>Jimi Wilson</w:t>
      </w:r>
    </w:p>
    <w:p w14:paraId="4F8EED78" w14:textId="51146697" w:rsidR="00C52275" w:rsidRDefault="00C52275" w:rsidP="00C52275">
      <w:pPr>
        <w:tabs>
          <w:tab w:val="left" w:pos="1716"/>
        </w:tabs>
        <w:spacing w:after="0" w:line="240" w:lineRule="auto"/>
        <w:rPr>
          <w:sz w:val="24"/>
          <w:szCs w:val="24"/>
        </w:rPr>
      </w:pPr>
    </w:p>
    <w:p w14:paraId="16B08866" w14:textId="009B8CEE" w:rsidR="00113F6D" w:rsidRDefault="00113F6D" w:rsidP="00C52275">
      <w:pPr>
        <w:tabs>
          <w:tab w:val="left" w:pos="1716"/>
        </w:tabs>
        <w:spacing w:after="0" w:line="240" w:lineRule="auto"/>
        <w:rPr>
          <w:sz w:val="24"/>
          <w:szCs w:val="24"/>
        </w:rPr>
      </w:pPr>
      <w:r w:rsidRPr="00113F6D">
        <w:rPr>
          <w:b/>
          <w:bCs/>
          <w:sz w:val="24"/>
          <w:szCs w:val="24"/>
        </w:rPr>
        <w:t>Attendance:</w:t>
      </w:r>
      <w:r>
        <w:rPr>
          <w:sz w:val="24"/>
          <w:szCs w:val="24"/>
        </w:rPr>
        <w:t xml:space="preserve">  47 Members &amp; 3 Firefighters</w:t>
      </w:r>
    </w:p>
    <w:p w14:paraId="6A7A25DB" w14:textId="6B0B2084" w:rsidR="007B1374" w:rsidRDefault="007B1374" w:rsidP="00C52275">
      <w:pPr>
        <w:tabs>
          <w:tab w:val="left" w:pos="1716"/>
        </w:tabs>
        <w:spacing w:after="0" w:line="240" w:lineRule="auto"/>
        <w:rPr>
          <w:sz w:val="24"/>
          <w:szCs w:val="24"/>
        </w:rPr>
      </w:pPr>
    </w:p>
    <w:p w14:paraId="24EB6B14" w14:textId="6A79CE2E" w:rsidR="007B1374" w:rsidRPr="007B1374" w:rsidRDefault="007B1374" w:rsidP="00C52275">
      <w:pPr>
        <w:tabs>
          <w:tab w:val="left" w:pos="1716"/>
        </w:tabs>
        <w:spacing w:after="0" w:line="240" w:lineRule="auto"/>
        <w:rPr>
          <w:sz w:val="24"/>
          <w:szCs w:val="24"/>
        </w:rPr>
      </w:pPr>
      <w:r>
        <w:rPr>
          <w:b/>
          <w:bCs/>
          <w:sz w:val="24"/>
          <w:szCs w:val="24"/>
        </w:rPr>
        <w:t xml:space="preserve">Introduction of New Members:  </w:t>
      </w:r>
      <w:r>
        <w:rPr>
          <w:sz w:val="24"/>
          <w:szCs w:val="24"/>
        </w:rPr>
        <w:t>David &amp; Nancy Salmon</w:t>
      </w:r>
    </w:p>
    <w:p w14:paraId="6F8AEA9B" w14:textId="77777777" w:rsidR="00113F6D" w:rsidRDefault="00113F6D" w:rsidP="00C52275">
      <w:pPr>
        <w:tabs>
          <w:tab w:val="left" w:pos="1716"/>
        </w:tabs>
        <w:spacing w:after="0" w:line="240" w:lineRule="auto"/>
        <w:rPr>
          <w:sz w:val="24"/>
          <w:szCs w:val="24"/>
        </w:rPr>
      </w:pPr>
    </w:p>
    <w:p w14:paraId="1B1B68B3" w14:textId="1AB1224C" w:rsidR="005327AB" w:rsidRDefault="005327AB" w:rsidP="005327AB">
      <w:pPr>
        <w:spacing w:after="0" w:line="240" w:lineRule="auto"/>
      </w:pPr>
      <w:r w:rsidRPr="00C52275">
        <w:rPr>
          <w:b/>
          <w:bCs/>
        </w:rPr>
        <w:t>LWFR District 9: Chief Walker</w:t>
      </w:r>
      <w:r>
        <w:t xml:space="preserve"> </w:t>
      </w:r>
    </w:p>
    <w:p w14:paraId="058C619D" w14:textId="77777777" w:rsidR="005327AB" w:rsidRDefault="005327AB" w:rsidP="005327AB">
      <w:pPr>
        <w:pStyle w:val="ListParagraph"/>
        <w:numPr>
          <w:ilvl w:val="0"/>
          <w:numId w:val="2"/>
        </w:numPr>
        <w:spacing w:after="0" w:line="240" w:lineRule="auto"/>
      </w:pPr>
      <w:r>
        <w:t xml:space="preserve">Smoke in area due to back burning in the </w:t>
      </w:r>
      <w:proofErr w:type="spellStart"/>
      <w:r>
        <w:t>Nason</w:t>
      </w:r>
      <w:proofErr w:type="spellEnd"/>
      <w:r>
        <w:t xml:space="preserve"> Fire.  Incoming wet weather system should result in </w:t>
      </w:r>
      <w:proofErr w:type="spellStart"/>
      <w:r>
        <w:t>extinquishing</w:t>
      </w:r>
      <w:proofErr w:type="spellEnd"/>
      <w:r>
        <w:t xml:space="preserve"> the fire within the next week or so.</w:t>
      </w:r>
    </w:p>
    <w:p w14:paraId="75897B8E" w14:textId="77777777" w:rsidR="005327AB" w:rsidRDefault="005327AB" w:rsidP="005327AB">
      <w:pPr>
        <w:pStyle w:val="ListParagraph"/>
        <w:numPr>
          <w:ilvl w:val="0"/>
          <w:numId w:val="2"/>
        </w:numPr>
        <w:spacing w:after="0" w:line="240" w:lineRule="auto"/>
      </w:pPr>
      <w:r>
        <w:t>Big Thank You to Plain Cellar fundraiser.  Funds collected will be deposited into Capital Reserve Fund</w:t>
      </w:r>
    </w:p>
    <w:p w14:paraId="3655E747" w14:textId="77777777" w:rsidR="005327AB" w:rsidRDefault="005327AB" w:rsidP="005327AB">
      <w:pPr>
        <w:pStyle w:val="ListParagraph"/>
        <w:numPr>
          <w:ilvl w:val="0"/>
          <w:numId w:val="2"/>
        </w:numPr>
        <w:spacing w:after="0" w:line="240" w:lineRule="auto"/>
      </w:pPr>
      <w:r>
        <w:t>Call volume consistent with last year</w:t>
      </w:r>
    </w:p>
    <w:p w14:paraId="18966FD4" w14:textId="77777777" w:rsidR="005327AB" w:rsidRDefault="005327AB" w:rsidP="005327AB">
      <w:pPr>
        <w:pStyle w:val="ListParagraph"/>
        <w:numPr>
          <w:ilvl w:val="0"/>
          <w:numId w:val="2"/>
        </w:numPr>
        <w:spacing w:after="0" w:line="240" w:lineRule="auto"/>
      </w:pPr>
      <w:r>
        <w:t>Burn ban to be lifted at end of week</w:t>
      </w:r>
    </w:p>
    <w:p w14:paraId="5E4CD41B" w14:textId="77777777" w:rsidR="005327AB" w:rsidRDefault="005327AB" w:rsidP="005327AB">
      <w:pPr>
        <w:pStyle w:val="ListParagraph"/>
        <w:numPr>
          <w:ilvl w:val="0"/>
          <w:numId w:val="2"/>
        </w:numPr>
        <w:spacing w:after="0" w:line="240" w:lineRule="auto"/>
      </w:pPr>
      <w:r>
        <w:t>5 new volunteers added</w:t>
      </w:r>
    </w:p>
    <w:p w14:paraId="44720393" w14:textId="77777777" w:rsidR="005327AB" w:rsidRDefault="005327AB" w:rsidP="005327AB">
      <w:pPr>
        <w:pStyle w:val="ListParagraph"/>
        <w:numPr>
          <w:ilvl w:val="0"/>
          <w:numId w:val="2"/>
        </w:numPr>
        <w:spacing w:after="0" w:line="240" w:lineRule="auto"/>
      </w:pPr>
      <w:r>
        <w:t>Station 95 operating.  Fall clean up scheduled for 10/16.  Would appreciate volunteers</w:t>
      </w:r>
    </w:p>
    <w:p w14:paraId="64FFEA3A" w14:textId="77777777" w:rsidR="005327AB" w:rsidRDefault="005327AB" w:rsidP="005327AB">
      <w:pPr>
        <w:spacing w:after="0" w:line="240" w:lineRule="auto"/>
      </w:pPr>
    </w:p>
    <w:p w14:paraId="48C9AC61" w14:textId="77777777" w:rsidR="005327AB" w:rsidRPr="00C52275" w:rsidRDefault="005327AB" w:rsidP="005327AB">
      <w:pPr>
        <w:spacing w:after="0" w:line="240" w:lineRule="auto"/>
        <w:rPr>
          <w:b/>
          <w:bCs/>
        </w:rPr>
      </w:pPr>
      <w:r w:rsidRPr="00C52275">
        <w:rPr>
          <w:b/>
          <w:bCs/>
        </w:rPr>
        <w:t>LWFR FF Association President: Chuck Kocher</w:t>
      </w:r>
    </w:p>
    <w:p w14:paraId="7BE6E1FF" w14:textId="54F25B7F" w:rsidR="008157B5" w:rsidRDefault="008157B5" w:rsidP="008157B5">
      <w:pPr>
        <w:pStyle w:val="ListParagraph"/>
        <w:numPr>
          <w:ilvl w:val="0"/>
          <w:numId w:val="2"/>
        </w:numPr>
        <w:spacing w:after="0" w:line="240" w:lineRule="auto"/>
      </w:pPr>
      <w:r>
        <w:t>Buying 3 new flagpoles for stations</w:t>
      </w:r>
      <w:r w:rsidR="008F79D9">
        <w:t xml:space="preserve"> #93, #94, #95</w:t>
      </w:r>
    </w:p>
    <w:p w14:paraId="6378EEE4" w14:textId="77777777" w:rsidR="008157B5" w:rsidRDefault="008157B5" w:rsidP="008157B5">
      <w:pPr>
        <w:pStyle w:val="ListParagraph"/>
        <w:numPr>
          <w:ilvl w:val="0"/>
          <w:numId w:val="2"/>
        </w:numPr>
        <w:spacing w:after="0" w:line="240" w:lineRule="auto"/>
      </w:pPr>
      <w:r>
        <w:t>Need for new snowmobiles (see comments under Online Fundraiser)</w:t>
      </w:r>
    </w:p>
    <w:p w14:paraId="31719964" w14:textId="77777777" w:rsidR="008157B5" w:rsidRDefault="008157B5" w:rsidP="008157B5">
      <w:pPr>
        <w:spacing w:after="0" w:line="240" w:lineRule="auto"/>
      </w:pPr>
    </w:p>
    <w:p w14:paraId="6E164EC4" w14:textId="7B6EFE58" w:rsidR="008157B5" w:rsidRPr="00C52275" w:rsidRDefault="008157B5" w:rsidP="008157B5">
      <w:pPr>
        <w:spacing w:after="0" w:line="240" w:lineRule="auto"/>
        <w:rPr>
          <w:b/>
          <w:bCs/>
        </w:rPr>
      </w:pPr>
      <w:r w:rsidRPr="00C52275">
        <w:rPr>
          <w:b/>
          <w:bCs/>
        </w:rPr>
        <w:t xml:space="preserve">Approval of </w:t>
      </w:r>
      <w:r w:rsidR="0062734D">
        <w:rPr>
          <w:b/>
          <w:bCs/>
        </w:rPr>
        <w:t>August</w:t>
      </w:r>
      <w:r w:rsidRPr="00C52275">
        <w:rPr>
          <w:b/>
          <w:bCs/>
        </w:rPr>
        <w:t xml:space="preserve"> Minutes </w:t>
      </w:r>
    </w:p>
    <w:p w14:paraId="68D8B34E" w14:textId="66039B25" w:rsidR="008157B5" w:rsidRDefault="008157B5" w:rsidP="008157B5">
      <w:pPr>
        <w:pStyle w:val="ListParagraph"/>
        <w:numPr>
          <w:ilvl w:val="0"/>
          <w:numId w:val="2"/>
        </w:numPr>
        <w:spacing w:after="0" w:line="240" w:lineRule="auto"/>
      </w:pPr>
      <w:r>
        <w:t xml:space="preserve">Motion/Tom </w:t>
      </w:r>
      <w:proofErr w:type="spellStart"/>
      <w:r w:rsidR="00C52275">
        <w:t>Baranouskas</w:t>
      </w:r>
      <w:proofErr w:type="spellEnd"/>
      <w:r>
        <w:t>, Second/John</w:t>
      </w:r>
      <w:r w:rsidR="00C52275">
        <w:t xml:space="preserve"> Tobias</w:t>
      </w:r>
      <w:r>
        <w:t xml:space="preserve">, </w:t>
      </w:r>
      <w:r w:rsidR="003523AD">
        <w:t>m</w:t>
      </w:r>
      <w:r>
        <w:t>otion passed unanimously by show of hands</w:t>
      </w:r>
    </w:p>
    <w:p w14:paraId="5C63AC26" w14:textId="77777777" w:rsidR="008157B5" w:rsidRDefault="008157B5" w:rsidP="008157B5">
      <w:pPr>
        <w:spacing w:after="0" w:line="240" w:lineRule="auto"/>
      </w:pPr>
    </w:p>
    <w:p w14:paraId="76D00E76" w14:textId="0AF6B559" w:rsidR="008157B5" w:rsidRDefault="008157B5" w:rsidP="008157B5">
      <w:pPr>
        <w:spacing w:after="0" w:line="240" w:lineRule="auto"/>
        <w:rPr>
          <w:b/>
          <w:bCs/>
        </w:rPr>
      </w:pPr>
      <w:r w:rsidRPr="00C52275">
        <w:rPr>
          <w:b/>
          <w:bCs/>
        </w:rPr>
        <w:t xml:space="preserve">Approval of </w:t>
      </w:r>
      <w:r w:rsidR="0062734D">
        <w:rPr>
          <w:b/>
          <w:bCs/>
        </w:rPr>
        <w:t>August</w:t>
      </w:r>
      <w:r w:rsidRPr="00C52275">
        <w:rPr>
          <w:b/>
          <w:bCs/>
        </w:rPr>
        <w:t xml:space="preserve"> Treasurer’s Report</w:t>
      </w:r>
    </w:p>
    <w:p w14:paraId="64DD25C3" w14:textId="4B78D6D4" w:rsidR="0062734D" w:rsidRDefault="0062734D" w:rsidP="0062734D">
      <w:pPr>
        <w:spacing w:after="0" w:line="240" w:lineRule="auto"/>
        <w:rPr>
          <w:sz w:val="24"/>
          <w:szCs w:val="24"/>
        </w:rPr>
      </w:pPr>
      <w:bookmarkStart w:id="0" w:name="_Hlk85122660"/>
      <w:r>
        <w:rPr>
          <w:sz w:val="24"/>
          <w:szCs w:val="24"/>
        </w:rPr>
        <w:t xml:space="preserve">Starting </w:t>
      </w:r>
      <w:r w:rsidR="00B33E76">
        <w:rPr>
          <w:sz w:val="24"/>
          <w:szCs w:val="24"/>
        </w:rPr>
        <w:t>B</w:t>
      </w:r>
      <w:r>
        <w:rPr>
          <w:sz w:val="24"/>
          <w:szCs w:val="24"/>
        </w:rPr>
        <w:t>alance:  $10,551.80</w:t>
      </w:r>
      <w:r>
        <w:rPr>
          <w:sz w:val="24"/>
          <w:szCs w:val="24"/>
        </w:rPr>
        <w:tab/>
      </w:r>
      <w:r w:rsidR="00B33E76">
        <w:rPr>
          <w:sz w:val="24"/>
          <w:szCs w:val="24"/>
        </w:rPr>
        <w:t xml:space="preserve">           </w:t>
      </w:r>
    </w:p>
    <w:p w14:paraId="1D39E3F3" w14:textId="42003EF9" w:rsidR="00B33E76" w:rsidRDefault="00B33E76" w:rsidP="0062734D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Income: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 xml:space="preserve"> $26.36 Fred Meyer</w:t>
      </w:r>
    </w:p>
    <w:p w14:paraId="798B70BF" w14:textId="1CB5970B" w:rsidR="00B33E76" w:rsidRDefault="00B33E76" w:rsidP="0062734D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 xml:space="preserve"> $56.38 Amazon Smile</w:t>
      </w:r>
    </w:p>
    <w:p w14:paraId="7D703AEA" w14:textId="1E42E538" w:rsidR="00A42B69" w:rsidRDefault="00A42B69" w:rsidP="0062734D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 xml:space="preserve"> $32.00 Badges</w:t>
      </w:r>
    </w:p>
    <w:p w14:paraId="06175765" w14:textId="432171A6" w:rsidR="00B33E76" w:rsidRDefault="00B33E76" w:rsidP="0062734D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  <w:t xml:space="preserve">          $3125.00 Pass through for Life Flight and Airlift Northwest      </w:t>
      </w:r>
    </w:p>
    <w:p w14:paraId="6C9EBD79" w14:textId="0760539D" w:rsidR="00B33E76" w:rsidRDefault="0062734D" w:rsidP="0062734D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Expenditures:              </w:t>
      </w:r>
      <w:r w:rsidR="00B33E76">
        <w:rPr>
          <w:sz w:val="24"/>
          <w:szCs w:val="24"/>
        </w:rPr>
        <w:t xml:space="preserve">  </w:t>
      </w:r>
      <w:r>
        <w:rPr>
          <w:sz w:val="24"/>
          <w:szCs w:val="24"/>
        </w:rPr>
        <w:t>$</w:t>
      </w:r>
      <w:r w:rsidR="00B33E76">
        <w:rPr>
          <w:sz w:val="24"/>
          <w:szCs w:val="24"/>
        </w:rPr>
        <w:t>90.21 Badges</w:t>
      </w:r>
      <w:r w:rsidR="00B33E76">
        <w:rPr>
          <w:sz w:val="24"/>
          <w:szCs w:val="24"/>
        </w:rPr>
        <w:tab/>
      </w:r>
      <w:r w:rsidR="00B33E76">
        <w:rPr>
          <w:sz w:val="24"/>
          <w:szCs w:val="24"/>
        </w:rPr>
        <w:tab/>
      </w:r>
      <w:r w:rsidR="00B33E76">
        <w:rPr>
          <w:sz w:val="24"/>
          <w:szCs w:val="24"/>
        </w:rPr>
        <w:tab/>
      </w:r>
    </w:p>
    <w:p w14:paraId="6D289CD7" w14:textId="7E7952EB" w:rsidR="00B33E76" w:rsidRDefault="00B33E76" w:rsidP="0062734D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 xml:space="preserve"> $22.00 Postage</w:t>
      </w:r>
    </w:p>
    <w:p w14:paraId="356E27C0" w14:textId="7E583A12" w:rsidR="0062734D" w:rsidRDefault="0062734D" w:rsidP="0062734D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  <w:t xml:space="preserve">           </w:t>
      </w:r>
      <w:r w:rsidR="00A42B69">
        <w:rPr>
          <w:sz w:val="24"/>
          <w:szCs w:val="24"/>
        </w:rPr>
        <w:t xml:space="preserve">  </w:t>
      </w:r>
      <w:r>
        <w:rPr>
          <w:sz w:val="24"/>
          <w:szCs w:val="24"/>
        </w:rPr>
        <w:t xml:space="preserve"> $</w:t>
      </w:r>
      <w:r w:rsidR="00B33E76">
        <w:rPr>
          <w:sz w:val="24"/>
          <w:szCs w:val="24"/>
        </w:rPr>
        <w:t xml:space="preserve">26.91 </w:t>
      </w:r>
      <w:r>
        <w:rPr>
          <w:sz w:val="24"/>
          <w:szCs w:val="24"/>
        </w:rPr>
        <w:t xml:space="preserve">Yard Sale </w:t>
      </w:r>
      <w:r w:rsidR="00A42B69">
        <w:rPr>
          <w:sz w:val="24"/>
          <w:szCs w:val="24"/>
        </w:rPr>
        <w:t>Supplies</w:t>
      </w:r>
    </w:p>
    <w:p w14:paraId="5DF7C319" w14:textId="531910DA" w:rsidR="0062734D" w:rsidRDefault="00B33E76" w:rsidP="0062734D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  <w:t xml:space="preserve">        </w:t>
      </w:r>
      <w:r w:rsidR="00A42B69">
        <w:rPr>
          <w:sz w:val="24"/>
          <w:szCs w:val="24"/>
        </w:rPr>
        <w:t xml:space="preserve">   </w:t>
      </w:r>
      <w:r>
        <w:rPr>
          <w:sz w:val="24"/>
          <w:szCs w:val="24"/>
        </w:rPr>
        <w:t xml:space="preserve"> $500.00 Yard Sale starting cash</w:t>
      </w:r>
      <w:r w:rsidR="00A42B69">
        <w:rPr>
          <w:sz w:val="24"/>
          <w:szCs w:val="24"/>
        </w:rPr>
        <w:t xml:space="preserve"> (Deposited Sept. 1, 2021)</w:t>
      </w:r>
    </w:p>
    <w:p w14:paraId="32A08CF8" w14:textId="3464DCA2" w:rsidR="00B33E76" w:rsidRDefault="00B33E76" w:rsidP="0062734D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  <w:t xml:space="preserve">            $100.00 Transfer to Memorial Account</w:t>
      </w:r>
    </w:p>
    <w:p w14:paraId="05046CEE" w14:textId="7627C599" w:rsidR="0062734D" w:rsidRDefault="0062734D" w:rsidP="0062734D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Ending </w:t>
      </w:r>
      <w:r w:rsidR="00B33E76">
        <w:rPr>
          <w:sz w:val="24"/>
          <w:szCs w:val="24"/>
        </w:rPr>
        <w:t>B</w:t>
      </w:r>
      <w:r>
        <w:rPr>
          <w:sz w:val="24"/>
          <w:szCs w:val="24"/>
        </w:rPr>
        <w:t>alance:       $9,</w:t>
      </w:r>
      <w:r w:rsidR="00A42B69">
        <w:rPr>
          <w:sz w:val="24"/>
          <w:szCs w:val="24"/>
        </w:rPr>
        <w:t>927</w:t>
      </w:r>
      <w:r>
        <w:rPr>
          <w:sz w:val="24"/>
          <w:szCs w:val="24"/>
        </w:rPr>
        <w:t>.</w:t>
      </w:r>
      <w:r w:rsidR="00A42B69">
        <w:rPr>
          <w:sz w:val="24"/>
          <w:szCs w:val="24"/>
        </w:rPr>
        <w:t>42</w:t>
      </w:r>
    </w:p>
    <w:bookmarkEnd w:id="0"/>
    <w:p w14:paraId="6F051D8B" w14:textId="77777777" w:rsidR="0062734D" w:rsidRDefault="0062734D" w:rsidP="0062734D">
      <w:pPr>
        <w:spacing w:after="0" w:line="240" w:lineRule="auto"/>
        <w:rPr>
          <w:sz w:val="24"/>
          <w:szCs w:val="24"/>
        </w:rPr>
      </w:pPr>
    </w:p>
    <w:p w14:paraId="26C7AAD9" w14:textId="324B431A" w:rsidR="008157B5" w:rsidRDefault="008157B5" w:rsidP="0062734D">
      <w:pPr>
        <w:spacing w:after="0" w:line="240" w:lineRule="auto"/>
      </w:pPr>
      <w:r>
        <w:t>Motion/Bill Miller, Second/Tom</w:t>
      </w:r>
      <w:r w:rsidR="00C52275">
        <w:t xml:space="preserve"> </w:t>
      </w:r>
      <w:proofErr w:type="spellStart"/>
      <w:r w:rsidR="00C52275">
        <w:t>Baranouskas</w:t>
      </w:r>
      <w:proofErr w:type="spellEnd"/>
      <w:r>
        <w:t xml:space="preserve">, </w:t>
      </w:r>
      <w:r w:rsidR="003523AD">
        <w:t>m</w:t>
      </w:r>
      <w:r>
        <w:t>otion passed unanimously by show of hands</w:t>
      </w:r>
    </w:p>
    <w:p w14:paraId="54F2028D" w14:textId="77777777" w:rsidR="008157B5" w:rsidRDefault="008157B5" w:rsidP="008157B5">
      <w:pPr>
        <w:spacing w:after="0" w:line="240" w:lineRule="auto"/>
      </w:pPr>
    </w:p>
    <w:p w14:paraId="6358AC25" w14:textId="77777777" w:rsidR="008157B5" w:rsidRPr="00C52275" w:rsidRDefault="008157B5" w:rsidP="008157B5">
      <w:pPr>
        <w:spacing w:after="0" w:line="240" w:lineRule="auto"/>
        <w:rPr>
          <w:b/>
          <w:bCs/>
        </w:rPr>
      </w:pPr>
      <w:r w:rsidRPr="00C52275">
        <w:rPr>
          <w:b/>
          <w:bCs/>
        </w:rPr>
        <w:lastRenderedPageBreak/>
        <w:t xml:space="preserve">Plain Cellars Donation – THANK YOU </w:t>
      </w:r>
    </w:p>
    <w:p w14:paraId="5BD0E7DF" w14:textId="713B3A05" w:rsidR="008157B5" w:rsidRDefault="008157B5" w:rsidP="008157B5">
      <w:pPr>
        <w:pStyle w:val="ListParagraph"/>
        <w:numPr>
          <w:ilvl w:val="0"/>
          <w:numId w:val="2"/>
        </w:numPr>
        <w:spacing w:after="0" w:line="240" w:lineRule="auto"/>
      </w:pPr>
      <w:r>
        <w:t>Plain Cellar</w:t>
      </w:r>
      <w:r w:rsidR="00F450F4">
        <w:t>s</w:t>
      </w:r>
      <w:r>
        <w:t xml:space="preserve"> match was increased from original amount of $3,000 to $10,000! Request from Jimi to please visit and personally thank them for their VERY GENEROUS donation.</w:t>
      </w:r>
    </w:p>
    <w:p w14:paraId="785C4D72" w14:textId="77777777" w:rsidR="008157B5" w:rsidRDefault="008157B5" w:rsidP="008157B5">
      <w:pPr>
        <w:pStyle w:val="ListParagraph"/>
        <w:numPr>
          <w:ilvl w:val="0"/>
          <w:numId w:val="2"/>
        </w:numPr>
        <w:spacing w:after="0" w:line="240" w:lineRule="auto"/>
      </w:pPr>
      <w:r>
        <w:t>Chief Walker advised that $20,000 donation would be deposited into LWFR Capital Reserve Fund</w:t>
      </w:r>
    </w:p>
    <w:p w14:paraId="0813FCCA" w14:textId="77777777" w:rsidR="008157B5" w:rsidRDefault="008157B5" w:rsidP="008157B5">
      <w:pPr>
        <w:spacing w:after="0" w:line="240" w:lineRule="auto"/>
      </w:pPr>
    </w:p>
    <w:p w14:paraId="01D573EE" w14:textId="77777777" w:rsidR="008157B5" w:rsidRDefault="008157B5" w:rsidP="008157B5">
      <w:pPr>
        <w:spacing w:after="0" w:line="240" w:lineRule="auto"/>
      </w:pPr>
      <w:r>
        <w:t xml:space="preserve">Mike Stanford and Kate Tollefson were recognized for </w:t>
      </w:r>
      <w:r w:rsidR="00D030A0">
        <w:t>their great effort for successfully securing recent $159,000 grant.  Chief Walker advised that this is one of many grants that Mike has secured for LWFR and was recently recognized by his professional peers and superiors.</w:t>
      </w:r>
    </w:p>
    <w:p w14:paraId="74CD1AD2" w14:textId="77777777" w:rsidR="00D030A0" w:rsidRDefault="00D030A0" w:rsidP="008157B5">
      <w:pPr>
        <w:spacing w:after="0" w:line="240" w:lineRule="auto"/>
      </w:pPr>
    </w:p>
    <w:p w14:paraId="5B0EA149" w14:textId="7F0940DA" w:rsidR="00D030A0" w:rsidRDefault="00D030A0" w:rsidP="008157B5">
      <w:pPr>
        <w:spacing w:after="0" w:line="240" w:lineRule="auto"/>
      </w:pPr>
      <w:r>
        <w:t>Jimi thanked Patricia Baranouskas for photo boards and shared pictures of the boards with members</w:t>
      </w:r>
    </w:p>
    <w:p w14:paraId="5B4E5020" w14:textId="77777777" w:rsidR="00D030A0" w:rsidRDefault="00D030A0" w:rsidP="008157B5">
      <w:pPr>
        <w:spacing w:after="0" w:line="240" w:lineRule="auto"/>
      </w:pPr>
    </w:p>
    <w:p w14:paraId="6664B6F6" w14:textId="77777777" w:rsidR="00D030A0" w:rsidRPr="00C52275" w:rsidRDefault="00D030A0" w:rsidP="008157B5">
      <w:pPr>
        <w:spacing w:after="0" w:line="240" w:lineRule="auto"/>
        <w:rPr>
          <w:b/>
          <w:bCs/>
        </w:rPr>
      </w:pPr>
      <w:r w:rsidRPr="00C52275">
        <w:rPr>
          <w:b/>
          <w:bCs/>
        </w:rPr>
        <w:t>Yard Sale Wrap Up:  Jimi</w:t>
      </w:r>
    </w:p>
    <w:p w14:paraId="40CBE551" w14:textId="4B4DFD97" w:rsidR="00D030A0" w:rsidRDefault="00D030A0" w:rsidP="00D030A0">
      <w:pPr>
        <w:pStyle w:val="ListParagraph"/>
        <w:numPr>
          <w:ilvl w:val="0"/>
          <w:numId w:val="2"/>
        </w:numPr>
        <w:spacing w:after="0" w:line="240" w:lineRule="auto"/>
      </w:pPr>
      <w:r>
        <w:t>Thank you to 25 members who spent approx. 3 hours at site filtering through containers at site. Representatives from Pantry</w:t>
      </w:r>
      <w:r w:rsidR="00C52275">
        <w:t xml:space="preserve"> and</w:t>
      </w:r>
      <w:r>
        <w:t xml:space="preserve"> Mend collected usable items.  Books were collected and will be stored with Mike/Becky Payne</w:t>
      </w:r>
      <w:r w:rsidR="00B545B4">
        <w:t xml:space="preserve"> for next year</w:t>
      </w:r>
    </w:p>
    <w:p w14:paraId="6929281E" w14:textId="72A83576" w:rsidR="00B545B4" w:rsidRDefault="00B545B4" w:rsidP="00D030A0">
      <w:pPr>
        <w:pStyle w:val="ListParagraph"/>
        <w:numPr>
          <w:ilvl w:val="0"/>
          <w:numId w:val="2"/>
        </w:numPr>
        <w:spacing w:after="0" w:line="240" w:lineRule="auto"/>
      </w:pPr>
      <w:r>
        <w:t>#6 container will be leveled and leak mended.  Container contents are Aux tables/chairs/etc.</w:t>
      </w:r>
    </w:p>
    <w:p w14:paraId="3A17F265" w14:textId="77777777" w:rsidR="001F1857" w:rsidRDefault="001F1857" w:rsidP="00D33EC8">
      <w:pPr>
        <w:pStyle w:val="ListParagraph"/>
        <w:spacing w:after="0" w:line="240" w:lineRule="auto"/>
        <w:ind w:left="1080"/>
      </w:pPr>
    </w:p>
    <w:p w14:paraId="5E2473CC" w14:textId="6DAC6C94" w:rsidR="00C52275" w:rsidRDefault="00C52275" w:rsidP="00B545B4">
      <w:pPr>
        <w:spacing w:after="0" w:line="240" w:lineRule="auto"/>
      </w:pPr>
      <w:r>
        <w:rPr>
          <w:b/>
          <w:bCs/>
        </w:rPr>
        <w:t xml:space="preserve">Pancake Breakfast:  </w:t>
      </w:r>
      <w:r w:rsidR="00B545B4" w:rsidRPr="00C52275">
        <w:rPr>
          <w:b/>
          <w:bCs/>
        </w:rPr>
        <w:t>Dorothy and Scott</w:t>
      </w:r>
      <w:r>
        <w:t xml:space="preserve"> </w:t>
      </w:r>
      <w:r w:rsidRPr="00C52275">
        <w:rPr>
          <w:b/>
          <w:bCs/>
        </w:rPr>
        <w:t>Baker</w:t>
      </w:r>
      <w:r w:rsidR="00B545B4" w:rsidRPr="00C52275">
        <w:rPr>
          <w:b/>
          <w:bCs/>
        </w:rPr>
        <w:t xml:space="preserve"> </w:t>
      </w:r>
    </w:p>
    <w:p w14:paraId="5480293B" w14:textId="653F3B7F" w:rsidR="00B545B4" w:rsidRDefault="00D33EC8" w:rsidP="00C52275">
      <w:pPr>
        <w:pStyle w:val="ListParagraph"/>
        <w:numPr>
          <w:ilvl w:val="0"/>
          <w:numId w:val="2"/>
        </w:numPr>
        <w:spacing w:after="0" w:line="240" w:lineRule="auto"/>
      </w:pPr>
      <w:r>
        <w:rPr>
          <w:b/>
          <w:bCs/>
        </w:rPr>
        <w:t>Approved by membership -</w:t>
      </w:r>
      <w:r w:rsidR="00B545B4">
        <w:t xml:space="preserve"> Pancake Breakfast is canceled due to Covid.  Event will most likely be substituted with </w:t>
      </w:r>
      <w:r w:rsidR="009E02B5">
        <w:t xml:space="preserve">an </w:t>
      </w:r>
      <w:r w:rsidR="00B545B4">
        <w:t>online auction.  Also expressed interest in some sort of community thank you</w:t>
      </w:r>
      <w:r w:rsidR="00C52275">
        <w:t xml:space="preserve">, </w:t>
      </w:r>
      <w:r w:rsidR="00E44AF8">
        <w:t>(</w:t>
      </w:r>
      <w:r w:rsidR="009E02B5">
        <w:t>e.</w:t>
      </w:r>
      <w:r w:rsidR="00E44AF8">
        <w:t xml:space="preserve"> </w:t>
      </w:r>
      <w:r w:rsidR="009E02B5">
        <w:t>g</w:t>
      </w:r>
      <w:r w:rsidR="00C52275">
        <w:t>.</w:t>
      </w:r>
      <w:r w:rsidR="00B545B4">
        <w:t xml:space="preserve"> Santa pictures, cookies</w:t>
      </w:r>
      <w:r w:rsidR="00E44AF8">
        <w:t>)</w:t>
      </w:r>
      <w:r w:rsidR="00B545B4">
        <w:t xml:space="preserve">.  Final decision will be based on local Covid situation at that time.  More information to follow. </w:t>
      </w:r>
    </w:p>
    <w:p w14:paraId="389CDB83" w14:textId="0B9C901D" w:rsidR="00D33EC8" w:rsidRDefault="00D33EC8" w:rsidP="00D33EC8">
      <w:pPr>
        <w:spacing w:after="0" w:line="240" w:lineRule="auto"/>
      </w:pPr>
    </w:p>
    <w:p w14:paraId="65CEB6B6" w14:textId="77777777" w:rsidR="00D33EC8" w:rsidRDefault="00D33EC8" w:rsidP="00D33EC8">
      <w:pPr>
        <w:spacing w:after="0" w:line="240" w:lineRule="auto"/>
        <w:rPr>
          <w:b/>
          <w:bCs/>
        </w:rPr>
      </w:pPr>
      <w:r w:rsidRPr="00D33EC8">
        <w:rPr>
          <w:b/>
          <w:bCs/>
        </w:rPr>
        <w:t>Online Auction</w:t>
      </w:r>
      <w:r>
        <w:t xml:space="preserve">:  </w:t>
      </w:r>
      <w:r w:rsidRPr="00D33EC8">
        <w:rPr>
          <w:b/>
          <w:bCs/>
        </w:rPr>
        <w:t>Approved by membership</w:t>
      </w:r>
      <w:r>
        <w:rPr>
          <w:b/>
          <w:bCs/>
        </w:rPr>
        <w:t xml:space="preserve">  </w:t>
      </w:r>
    </w:p>
    <w:p w14:paraId="1FCDCF1C" w14:textId="77777777" w:rsidR="00635A28" w:rsidRDefault="00D33EC8" w:rsidP="00D33EC8">
      <w:pPr>
        <w:spacing w:after="0" w:line="240" w:lineRule="auto"/>
        <w:ind w:firstLine="720"/>
      </w:pPr>
      <w:r>
        <w:rPr>
          <w:b/>
          <w:bCs/>
        </w:rPr>
        <w:t xml:space="preserve">Dorothy &amp; Scott Baker – </w:t>
      </w:r>
      <w:r>
        <w:t>committee for collecting</w:t>
      </w:r>
      <w:r w:rsidR="00FD73AA">
        <w:t>,</w:t>
      </w:r>
      <w:r>
        <w:t xml:space="preserve"> </w:t>
      </w:r>
      <w:r w:rsidR="00FD73AA">
        <w:t>photographing and bundling auction items for pick</w:t>
      </w:r>
    </w:p>
    <w:p w14:paraId="34000762" w14:textId="04A32AB8" w:rsidR="00D33EC8" w:rsidRPr="00D33EC8" w:rsidRDefault="00FD73AA" w:rsidP="00635A28">
      <w:pPr>
        <w:spacing w:after="0" w:line="240" w:lineRule="auto"/>
        <w:ind w:left="720"/>
      </w:pPr>
      <w:r>
        <w:t>up on December 5</w:t>
      </w:r>
      <w:r w:rsidRPr="00FD73AA">
        <w:rPr>
          <w:vertAlign w:val="superscript"/>
        </w:rPr>
        <w:t>th</w:t>
      </w:r>
      <w:r>
        <w:t>.  Stan Morgan and Shawna &amp; Curtis Presley are also on committee.  Others welcome.</w:t>
      </w:r>
    </w:p>
    <w:p w14:paraId="00281053" w14:textId="2DE568F2" w:rsidR="00D33EC8" w:rsidRPr="00D33EC8" w:rsidRDefault="00D33EC8" w:rsidP="00D33EC8">
      <w:pPr>
        <w:spacing w:after="0" w:line="240" w:lineRule="auto"/>
        <w:ind w:firstLine="720"/>
      </w:pPr>
      <w:r>
        <w:rPr>
          <w:b/>
          <w:bCs/>
        </w:rPr>
        <w:t xml:space="preserve">Velda Millard &amp; Katie Walker – </w:t>
      </w:r>
      <w:r>
        <w:t>committee for flyers and ‘putting it up’ on social media</w:t>
      </w:r>
    </w:p>
    <w:p w14:paraId="105164C8" w14:textId="77777777" w:rsidR="00D33EC8" w:rsidRDefault="00D33EC8" w:rsidP="00D33EC8">
      <w:pPr>
        <w:spacing w:after="0" w:line="240" w:lineRule="auto"/>
      </w:pPr>
    </w:p>
    <w:p w14:paraId="53BA9260" w14:textId="6CAB9B1A" w:rsidR="00B545B4" w:rsidRPr="00C52275" w:rsidRDefault="00B545B4" w:rsidP="00B545B4">
      <w:pPr>
        <w:spacing w:after="0" w:line="240" w:lineRule="auto"/>
        <w:rPr>
          <w:b/>
          <w:bCs/>
        </w:rPr>
      </w:pPr>
      <w:r w:rsidRPr="00C52275">
        <w:rPr>
          <w:b/>
          <w:bCs/>
        </w:rPr>
        <w:t xml:space="preserve">Online Fundraiser Discussion </w:t>
      </w:r>
      <w:r w:rsidR="00FD73AA">
        <w:rPr>
          <w:b/>
          <w:bCs/>
        </w:rPr>
        <w:t>–</w:t>
      </w:r>
      <w:r w:rsidR="0041756F" w:rsidRPr="00C52275">
        <w:rPr>
          <w:b/>
          <w:bCs/>
        </w:rPr>
        <w:t xml:space="preserve"> </w:t>
      </w:r>
      <w:r w:rsidR="00FD73AA">
        <w:rPr>
          <w:b/>
          <w:bCs/>
        </w:rPr>
        <w:t xml:space="preserve">Goal </w:t>
      </w:r>
      <w:r w:rsidR="0041756F" w:rsidRPr="00C52275">
        <w:rPr>
          <w:b/>
          <w:bCs/>
        </w:rPr>
        <w:t xml:space="preserve">$16,000 </w:t>
      </w:r>
      <w:r w:rsidR="00FD73AA">
        <w:rPr>
          <w:b/>
          <w:bCs/>
        </w:rPr>
        <w:t>to Purchase S</w:t>
      </w:r>
      <w:r w:rsidR="0041756F" w:rsidRPr="00C52275">
        <w:rPr>
          <w:b/>
          <w:bCs/>
        </w:rPr>
        <w:t>nowmobile</w:t>
      </w:r>
      <w:r w:rsidR="00D33EC8">
        <w:rPr>
          <w:b/>
          <w:bCs/>
        </w:rPr>
        <w:t xml:space="preserve"> – Approved by membership</w:t>
      </w:r>
    </w:p>
    <w:p w14:paraId="378E53D4" w14:textId="12CAA80A" w:rsidR="0041756F" w:rsidRDefault="0041756F" w:rsidP="00B545B4">
      <w:pPr>
        <w:spacing w:after="0" w:line="240" w:lineRule="auto"/>
      </w:pPr>
      <w:r>
        <w:t>LWFR</w:t>
      </w:r>
      <w:r w:rsidR="00690779">
        <w:t xml:space="preserve"> Firefighters’ Association - </w:t>
      </w:r>
      <w:r>
        <w:t>Request for snowmobile presented by Dave Millard.</w:t>
      </w:r>
    </w:p>
    <w:p w14:paraId="6A32B585" w14:textId="559E94D9" w:rsidR="0041756F" w:rsidRDefault="0041756F" w:rsidP="0041756F">
      <w:pPr>
        <w:pStyle w:val="ListParagraph"/>
        <w:numPr>
          <w:ilvl w:val="0"/>
          <w:numId w:val="2"/>
        </w:numPr>
        <w:spacing w:after="0" w:line="240" w:lineRule="auto"/>
      </w:pPr>
      <w:r>
        <w:t xml:space="preserve">10-15 calls per year require access by snowmobile and </w:t>
      </w:r>
      <w:r w:rsidR="00B6260D">
        <w:t xml:space="preserve">is </w:t>
      </w:r>
      <w:r>
        <w:t>expect</w:t>
      </w:r>
      <w:r w:rsidR="00B6260D">
        <w:t>ed</w:t>
      </w:r>
      <w:r>
        <w:t xml:space="preserve"> to increase</w:t>
      </w:r>
    </w:p>
    <w:p w14:paraId="366A906D" w14:textId="15687551" w:rsidR="0041756F" w:rsidRDefault="0041756F" w:rsidP="0041756F">
      <w:pPr>
        <w:pStyle w:val="ListParagraph"/>
        <w:numPr>
          <w:ilvl w:val="0"/>
          <w:numId w:val="2"/>
        </w:numPr>
        <w:spacing w:after="0" w:line="240" w:lineRule="auto"/>
      </w:pPr>
      <w:r>
        <w:t xml:space="preserve">Response area includes 200 miles </w:t>
      </w:r>
      <w:r w:rsidR="00D33EC8">
        <w:t xml:space="preserve">of </w:t>
      </w:r>
      <w:r>
        <w:t>groomed snowmobile trails, 50 miles Nordic trails, remote homes, 49 miles of rail line</w:t>
      </w:r>
    </w:p>
    <w:p w14:paraId="313368A9" w14:textId="77777777" w:rsidR="0041756F" w:rsidRDefault="0041756F" w:rsidP="0041756F">
      <w:pPr>
        <w:pStyle w:val="ListParagraph"/>
        <w:numPr>
          <w:ilvl w:val="0"/>
          <w:numId w:val="2"/>
        </w:numPr>
        <w:spacing w:after="0" w:line="240" w:lineRule="auto"/>
      </w:pPr>
      <w:r>
        <w:t>Injuries usually more serious</w:t>
      </w:r>
    </w:p>
    <w:p w14:paraId="1C42E4AD" w14:textId="77777777" w:rsidR="0041756F" w:rsidRDefault="0041756F" w:rsidP="0041756F">
      <w:pPr>
        <w:pStyle w:val="ListParagraph"/>
        <w:numPr>
          <w:ilvl w:val="0"/>
          <w:numId w:val="2"/>
        </w:numPr>
        <w:spacing w:after="0" w:line="240" w:lineRule="auto"/>
      </w:pPr>
      <w:r>
        <w:t>LWFR do not own any snowmobiles.  The 2 snowmobiles used are currently on loan</w:t>
      </w:r>
    </w:p>
    <w:p w14:paraId="4D4B8D0D" w14:textId="799BBDEF" w:rsidR="0041756F" w:rsidRDefault="0041756F" w:rsidP="0041756F">
      <w:pPr>
        <w:pStyle w:val="ListParagraph"/>
        <w:numPr>
          <w:ilvl w:val="0"/>
          <w:numId w:val="2"/>
        </w:numPr>
        <w:spacing w:after="0" w:line="240" w:lineRule="auto"/>
      </w:pPr>
      <w:r>
        <w:t>LWFR has budgeted</w:t>
      </w:r>
      <w:r w:rsidR="001C68D8">
        <w:t xml:space="preserve"> </w:t>
      </w:r>
      <w:r>
        <w:t>($16,000) and reserved snowmobile but is in need of a second</w:t>
      </w:r>
      <w:r w:rsidR="00690779">
        <w:t xml:space="preserve"> one.</w:t>
      </w:r>
    </w:p>
    <w:p w14:paraId="1DF14B3B" w14:textId="77777777" w:rsidR="00BC2CFC" w:rsidRDefault="00BC2CFC" w:rsidP="0041756F">
      <w:pPr>
        <w:spacing w:after="0" w:line="240" w:lineRule="auto"/>
      </w:pPr>
    </w:p>
    <w:p w14:paraId="4CDFD8F8" w14:textId="77777777" w:rsidR="00BC2CFC" w:rsidRPr="00113F6D" w:rsidRDefault="00BC2CFC" w:rsidP="0041756F">
      <w:pPr>
        <w:spacing w:after="0" w:line="240" w:lineRule="auto"/>
        <w:rPr>
          <w:b/>
          <w:bCs/>
        </w:rPr>
      </w:pPr>
      <w:r w:rsidRPr="00113F6D">
        <w:rPr>
          <w:b/>
          <w:bCs/>
        </w:rPr>
        <w:t>Sunshine Committee Report: Sharyl Nelson</w:t>
      </w:r>
    </w:p>
    <w:p w14:paraId="42938752" w14:textId="4918709E" w:rsidR="00BC2CFC" w:rsidRDefault="00BC2CFC" w:rsidP="00BC2CFC">
      <w:pPr>
        <w:pStyle w:val="ListParagraph"/>
        <w:numPr>
          <w:ilvl w:val="0"/>
          <w:numId w:val="2"/>
        </w:numPr>
        <w:spacing w:after="0" w:line="240" w:lineRule="auto"/>
      </w:pPr>
      <w:r>
        <w:t>Sympathy card sent to Jerry Jennings</w:t>
      </w:r>
      <w:r w:rsidR="00733424">
        <w:t>’</w:t>
      </w:r>
      <w:r>
        <w:t xml:space="preserve"> family</w:t>
      </w:r>
    </w:p>
    <w:p w14:paraId="30BB3DD7" w14:textId="77777777" w:rsidR="00BC2CFC" w:rsidRDefault="00BC2CFC" w:rsidP="00BC2CFC">
      <w:pPr>
        <w:pStyle w:val="ListParagraph"/>
        <w:numPr>
          <w:ilvl w:val="0"/>
          <w:numId w:val="2"/>
        </w:numPr>
        <w:spacing w:after="0" w:line="240" w:lineRule="auto"/>
      </w:pPr>
      <w:r>
        <w:t>Get well card sent to Jim McVay due to recent fall</w:t>
      </w:r>
    </w:p>
    <w:p w14:paraId="1A402DE9" w14:textId="730E8CCE" w:rsidR="00BC2CFC" w:rsidRDefault="00BC2CFC" w:rsidP="00BC2CFC">
      <w:pPr>
        <w:pStyle w:val="ListParagraph"/>
        <w:numPr>
          <w:ilvl w:val="0"/>
          <w:numId w:val="2"/>
        </w:numPr>
        <w:spacing w:after="0" w:line="240" w:lineRule="auto"/>
      </w:pPr>
      <w:r>
        <w:t>Get well card requested to be sent to Lou Greenlee due to recent surgery</w:t>
      </w:r>
    </w:p>
    <w:p w14:paraId="103CB80B" w14:textId="395A12D7" w:rsidR="00585F65" w:rsidRDefault="00585F65" w:rsidP="00585F65">
      <w:pPr>
        <w:spacing w:after="0" w:line="240" w:lineRule="auto"/>
      </w:pPr>
    </w:p>
    <w:p w14:paraId="4F91A6A9" w14:textId="7A676C0C" w:rsidR="00585F65" w:rsidRPr="00585F65" w:rsidRDefault="00585F65" w:rsidP="00585F65">
      <w:pPr>
        <w:spacing w:after="0" w:line="240" w:lineRule="auto"/>
      </w:pPr>
      <w:r>
        <w:rPr>
          <w:b/>
          <w:bCs/>
        </w:rPr>
        <w:t xml:space="preserve">Good of the Order:  </w:t>
      </w:r>
      <w:r>
        <w:t>Clean up day at Station #95 – October 16th</w:t>
      </w:r>
    </w:p>
    <w:p w14:paraId="27E276B7" w14:textId="77777777" w:rsidR="00113F6D" w:rsidRDefault="00113F6D" w:rsidP="00113F6D">
      <w:pPr>
        <w:spacing w:after="0" w:line="240" w:lineRule="auto"/>
      </w:pPr>
    </w:p>
    <w:p w14:paraId="35F124EB" w14:textId="5AFF0C32" w:rsidR="00113F6D" w:rsidRDefault="00113F6D" w:rsidP="00113F6D">
      <w:pPr>
        <w:spacing w:after="0" w:line="240" w:lineRule="auto"/>
      </w:pPr>
      <w:r w:rsidRPr="00113F6D">
        <w:rPr>
          <w:b/>
          <w:bCs/>
        </w:rPr>
        <w:t>Next Meeting</w:t>
      </w:r>
      <w:r>
        <w:t>:  October 13</w:t>
      </w:r>
      <w:r w:rsidRPr="00113F6D">
        <w:rPr>
          <w:vertAlign w:val="superscript"/>
        </w:rPr>
        <w:t>th</w:t>
      </w:r>
      <w:r>
        <w:t xml:space="preserve"> – 7:00 p.m. – via Zoom</w:t>
      </w:r>
    </w:p>
    <w:p w14:paraId="3712EF0C" w14:textId="5EE650F8" w:rsidR="00BC2CFC" w:rsidRDefault="00BC2CFC" w:rsidP="00BC2CFC">
      <w:pPr>
        <w:pStyle w:val="ListParagraph"/>
        <w:numPr>
          <w:ilvl w:val="0"/>
          <w:numId w:val="2"/>
        </w:numPr>
        <w:spacing w:after="0" w:line="240" w:lineRule="auto"/>
      </w:pPr>
      <w:r>
        <w:t xml:space="preserve">Presentation by Chief Walker and Commissioner Payne regarding status of </w:t>
      </w:r>
      <w:r w:rsidR="00733424">
        <w:t>s</w:t>
      </w:r>
      <w:r>
        <w:t>tation</w:t>
      </w:r>
      <w:r w:rsidR="00733424">
        <w:t>s</w:t>
      </w:r>
      <w:r>
        <w:t xml:space="preserve"> 95, 93</w:t>
      </w:r>
      <w:r w:rsidR="00733424">
        <w:t>,</w:t>
      </w:r>
      <w:r>
        <w:t xml:space="preserve"> and apparatus</w:t>
      </w:r>
    </w:p>
    <w:p w14:paraId="6C696A0F" w14:textId="075DF451" w:rsidR="00BC2CFC" w:rsidRDefault="00BC2CFC" w:rsidP="00BC2CFC">
      <w:pPr>
        <w:pStyle w:val="ListParagraph"/>
        <w:numPr>
          <w:ilvl w:val="0"/>
          <w:numId w:val="2"/>
        </w:numPr>
        <w:spacing w:after="0" w:line="240" w:lineRule="auto"/>
      </w:pPr>
      <w:r>
        <w:t xml:space="preserve">Presentation by Janessa </w:t>
      </w:r>
      <w:proofErr w:type="spellStart"/>
      <w:r>
        <w:t>Subido</w:t>
      </w:r>
      <w:proofErr w:type="spellEnd"/>
    </w:p>
    <w:p w14:paraId="3A728518" w14:textId="0ABBAC28" w:rsidR="00C52275" w:rsidRDefault="00C52275" w:rsidP="00C52275">
      <w:pPr>
        <w:pStyle w:val="ListParagraph"/>
        <w:numPr>
          <w:ilvl w:val="0"/>
          <w:numId w:val="2"/>
        </w:numPr>
        <w:spacing w:after="0" w:line="240" w:lineRule="auto"/>
      </w:pPr>
      <w:r>
        <w:t>Presentation by Tom Baranouskas about relationship between Casca</w:t>
      </w:r>
      <w:r w:rsidR="00D33EC8">
        <w:t>d</w:t>
      </w:r>
      <w:r>
        <w:t>e Medical &amp; LWFR</w:t>
      </w:r>
    </w:p>
    <w:p w14:paraId="5CC842D6" w14:textId="4189BF05" w:rsidR="00690779" w:rsidRDefault="00690779" w:rsidP="00C52275">
      <w:pPr>
        <w:pStyle w:val="ListParagraph"/>
        <w:numPr>
          <w:ilvl w:val="0"/>
          <w:numId w:val="2"/>
        </w:numPr>
        <w:spacing w:after="0" w:line="240" w:lineRule="auto"/>
      </w:pPr>
      <w:r>
        <w:t xml:space="preserve">Vote on possibility of a </w:t>
      </w:r>
      <w:r w:rsidRPr="00690779">
        <w:rPr>
          <w:b/>
          <w:bCs/>
        </w:rPr>
        <w:t>Community Day with Santa</w:t>
      </w:r>
      <w:r>
        <w:t xml:space="preserve"> on December 5</w:t>
      </w:r>
      <w:r w:rsidRPr="00690779">
        <w:rPr>
          <w:vertAlign w:val="superscript"/>
        </w:rPr>
        <w:t>th</w:t>
      </w:r>
      <w:r>
        <w:t xml:space="preserve"> in conjunction with pickup day for winners of online auction.</w:t>
      </w:r>
    </w:p>
    <w:p w14:paraId="2316C553" w14:textId="77777777" w:rsidR="00923CDB" w:rsidRDefault="00923CDB" w:rsidP="00923CDB">
      <w:pPr>
        <w:spacing w:after="0" w:line="240" w:lineRule="auto"/>
      </w:pPr>
    </w:p>
    <w:p w14:paraId="3B9CCF01" w14:textId="226333F2" w:rsidR="00923CDB" w:rsidRDefault="00923CDB" w:rsidP="00923CDB">
      <w:pPr>
        <w:spacing w:after="0" w:line="240" w:lineRule="auto"/>
      </w:pPr>
      <w:r w:rsidRPr="006D1E9F">
        <w:rPr>
          <w:b/>
          <w:bCs/>
        </w:rPr>
        <w:lastRenderedPageBreak/>
        <w:t>Motion to adjourn</w:t>
      </w:r>
      <w:r w:rsidR="006D1E9F">
        <w:t>:  Motion/</w:t>
      </w:r>
      <w:r>
        <w:t>Mike</w:t>
      </w:r>
      <w:r w:rsidR="00113F6D">
        <w:t xml:space="preserve"> </w:t>
      </w:r>
      <w:proofErr w:type="gramStart"/>
      <w:r w:rsidR="00113F6D">
        <w:t>Payne</w:t>
      </w:r>
      <w:r w:rsidR="006D1E9F">
        <w:t>,</w:t>
      </w:r>
      <w:r>
        <w:t xml:space="preserve">  Second</w:t>
      </w:r>
      <w:proofErr w:type="gramEnd"/>
      <w:r>
        <w:t>/Kath</w:t>
      </w:r>
      <w:r w:rsidR="00C52275">
        <w:t>y Gibbs</w:t>
      </w:r>
      <w:r>
        <w:t xml:space="preserve">  Approved unanimously by show of hands</w:t>
      </w:r>
    </w:p>
    <w:p w14:paraId="71B8AF06" w14:textId="4C26BD81" w:rsidR="00D030A0" w:rsidRDefault="00D030A0" w:rsidP="00E024C9">
      <w:pPr>
        <w:spacing w:after="0" w:line="240" w:lineRule="auto"/>
      </w:pPr>
    </w:p>
    <w:p w14:paraId="551F691F" w14:textId="77777777" w:rsidR="00D030A0" w:rsidRDefault="00D030A0" w:rsidP="00D030A0">
      <w:pPr>
        <w:spacing w:after="0" w:line="240" w:lineRule="auto"/>
      </w:pPr>
    </w:p>
    <w:sectPr w:rsidR="00D030A0" w:rsidSect="00F450F4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EBA852" w14:textId="77777777" w:rsidR="00E267CD" w:rsidRDefault="00E267CD" w:rsidP="00E024C9">
      <w:pPr>
        <w:spacing w:after="0" w:line="240" w:lineRule="auto"/>
      </w:pPr>
      <w:r>
        <w:separator/>
      </w:r>
    </w:p>
  </w:endnote>
  <w:endnote w:type="continuationSeparator" w:id="0">
    <w:p w14:paraId="0D653E3A" w14:textId="77777777" w:rsidR="00E267CD" w:rsidRDefault="00E267CD" w:rsidP="00E024C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74E87F" w14:textId="77777777" w:rsidR="00E024C9" w:rsidRDefault="00E024C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C952CB" w14:textId="77777777" w:rsidR="00E024C9" w:rsidRDefault="00E024C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49B26F" w14:textId="77777777" w:rsidR="00E024C9" w:rsidRDefault="00E024C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3110D1" w14:textId="77777777" w:rsidR="00E267CD" w:rsidRDefault="00E267CD" w:rsidP="00E024C9">
      <w:pPr>
        <w:spacing w:after="0" w:line="240" w:lineRule="auto"/>
      </w:pPr>
      <w:r>
        <w:separator/>
      </w:r>
    </w:p>
  </w:footnote>
  <w:footnote w:type="continuationSeparator" w:id="0">
    <w:p w14:paraId="4BCCE7D2" w14:textId="77777777" w:rsidR="00E267CD" w:rsidRDefault="00E267CD" w:rsidP="00E024C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93EAE2" w14:textId="110683F1" w:rsidR="00E024C9" w:rsidRDefault="00E024C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BCE0CE" w14:textId="4200646E" w:rsidR="00E024C9" w:rsidRDefault="00E024C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F6852B" w14:textId="6BBEC7DE" w:rsidR="00E024C9" w:rsidRDefault="00E024C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2913378"/>
    <w:multiLevelType w:val="hybridMultilevel"/>
    <w:tmpl w:val="C8BEB066"/>
    <w:lvl w:ilvl="0" w:tplc="BB44CBD8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6B84780C"/>
    <w:multiLevelType w:val="hybridMultilevel"/>
    <w:tmpl w:val="A716722C"/>
    <w:lvl w:ilvl="0" w:tplc="BC7465CC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0MDU1MzA2Nrc0MDdS0lEKTi0uzszPAykwrAUA9S3O+iwAAAA="/>
  </w:docVars>
  <w:rsids>
    <w:rsidRoot w:val="005327AB"/>
    <w:rsid w:val="00113F6D"/>
    <w:rsid w:val="001C68D8"/>
    <w:rsid w:val="001F1857"/>
    <w:rsid w:val="003523AD"/>
    <w:rsid w:val="0041756F"/>
    <w:rsid w:val="004C6001"/>
    <w:rsid w:val="004E4116"/>
    <w:rsid w:val="005327AB"/>
    <w:rsid w:val="0056367A"/>
    <w:rsid w:val="00585F65"/>
    <w:rsid w:val="0062734D"/>
    <w:rsid w:val="00635A28"/>
    <w:rsid w:val="00690779"/>
    <w:rsid w:val="006D1E9F"/>
    <w:rsid w:val="0073329B"/>
    <w:rsid w:val="00733424"/>
    <w:rsid w:val="007B1374"/>
    <w:rsid w:val="008157B5"/>
    <w:rsid w:val="008F79D9"/>
    <w:rsid w:val="00923CDB"/>
    <w:rsid w:val="009E02B5"/>
    <w:rsid w:val="00A42B69"/>
    <w:rsid w:val="00B33E76"/>
    <w:rsid w:val="00B545B4"/>
    <w:rsid w:val="00B6260D"/>
    <w:rsid w:val="00BC2CFC"/>
    <w:rsid w:val="00C52275"/>
    <w:rsid w:val="00C57B31"/>
    <w:rsid w:val="00CB10C2"/>
    <w:rsid w:val="00D030A0"/>
    <w:rsid w:val="00D33EC8"/>
    <w:rsid w:val="00DB55F1"/>
    <w:rsid w:val="00E024C9"/>
    <w:rsid w:val="00E267CD"/>
    <w:rsid w:val="00E44AF8"/>
    <w:rsid w:val="00F450F4"/>
    <w:rsid w:val="00FD73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89C3249"/>
  <w15:docId w15:val="{9D4B25BF-9ACC-40E9-A9BF-DF34F404AD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327A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024C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024C9"/>
  </w:style>
  <w:style w:type="paragraph" w:styleId="Footer">
    <w:name w:val="footer"/>
    <w:basedOn w:val="Normal"/>
    <w:link w:val="FooterChar"/>
    <w:uiPriority w:val="99"/>
    <w:unhideWhenUsed/>
    <w:rsid w:val="00E024C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024C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6E495F1-E44F-434C-ADFC-6740D2C5A9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7</TotalTime>
  <Pages>3</Pages>
  <Words>725</Words>
  <Characters>4139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ichard</dc:creator>
  <cp:lastModifiedBy>April Adamson</cp:lastModifiedBy>
  <cp:revision>21</cp:revision>
  <dcterms:created xsi:type="dcterms:W3CDTF">2021-09-28T17:41:00Z</dcterms:created>
  <dcterms:modified xsi:type="dcterms:W3CDTF">2021-10-24T18:07:00Z</dcterms:modified>
</cp:coreProperties>
</file>